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35F121E5" w14:textId="77777777" w:rsidR="004F5473" w:rsidRPr="009267FE" w:rsidRDefault="0081151E" w:rsidP="004F5473">
      <w:pPr>
        <w:spacing w:after="0" w:line="240" w:lineRule="auto"/>
        <w:rPr>
          <w:lang w:val="en-US"/>
        </w:rPr>
      </w:pPr>
      <w:r>
        <w:t>1</w:t>
      </w:r>
      <w:r w:rsidR="009B144E">
        <w:t xml:space="preserve">. </w:t>
      </w:r>
      <w:r w:rsidR="004F5473" w:rsidRPr="009267FE">
        <w:rPr>
          <w:lang w:val="en-US"/>
        </w:rPr>
        <w:t>Reviewer (</w:t>
      </w:r>
      <w:r w:rsidR="004F5473" w:rsidRPr="009267FE">
        <w:rPr>
          <w:i/>
          <w:lang w:val="en-US"/>
        </w:rPr>
        <w:t>The reviewer's data is NOT shared with the author of the article</w:t>
      </w:r>
      <w:r w:rsidR="004F5473" w:rsidRPr="009267FE">
        <w:rPr>
          <w:lang w:val="en-US"/>
        </w:rPr>
        <w:t>)</w:t>
      </w:r>
    </w:p>
    <w:p w14:paraId="7EAE1119" w14:textId="77777777" w:rsidR="004F5473" w:rsidRPr="009267FE" w:rsidRDefault="004F5473" w:rsidP="004F5473">
      <w:pPr>
        <w:spacing w:after="0" w:line="240" w:lineRule="auto"/>
        <w:rPr>
          <w:lang w:val="en-US"/>
        </w:rPr>
      </w:pPr>
    </w:p>
    <w:p w14:paraId="76D2F426" w14:textId="77777777" w:rsidR="004F5473" w:rsidRPr="009267FE" w:rsidRDefault="004F5473" w:rsidP="004F5473">
      <w:pPr>
        <w:rPr>
          <w:lang w:val="en-US"/>
        </w:rPr>
      </w:pPr>
      <w:r w:rsidRPr="009267FE">
        <w:rPr>
          <w:lang w:val="en-US"/>
        </w:rPr>
        <w:tab/>
        <w:t xml:space="preserve">Name:  </w:t>
      </w:r>
      <w:r>
        <w:rPr>
          <w:b/>
          <w:bCs/>
          <w:lang w:val="en-US"/>
        </w:rPr>
        <w:t>…</w:t>
      </w:r>
    </w:p>
    <w:p w14:paraId="15ED509D" w14:textId="283674DB" w:rsidR="004F5473" w:rsidRPr="009267FE" w:rsidRDefault="004F5473" w:rsidP="004F5473">
      <w:pPr>
        <w:rPr>
          <w:lang w:val="en-US"/>
        </w:rPr>
      </w:pPr>
      <w:r w:rsidRPr="009267FE">
        <w:rPr>
          <w:lang w:val="en-US"/>
        </w:rPr>
        <w:tab/>
      </w:r>
      <w:r>
        <w:rPr>
          <w:lang w:val="en-US"/>
        </w:rPr>
        <w:t>Institution</w:t>
      </w:r>
      <w:r w:rsidRPr="009267FE">
        <w:rPr>
          <w:lang w:val="en-US"/>
        </w:rPr>
        <w:t xml:space="preserve">: </w:t>
      </w:r>
      <w:r>
        <w:rPr>
          <w:b/>
          <w:bCs/>
          <w:lang w:val="en-US"/>
        </w:rPr>
        <w:t>…</w:t>
      </w:r>
    </w:p>
    <w:p w14:paraId="54FA62A2" w14:textId="77777777" w:rsidR="00C474AC" w:rsidRDefault="00C474AC" w:rsidP="00AE6641">
      <w:pPr>
        <w:pBdr>
          <w:bottom w:val="single" w:sz="12" w:space="1" w:color="auto"/>
        </w:pBdr>
        <w:ind w:right="-426"/>
      </w:pPr>
    </w:p>
    <w:p w14:paraId="1F8510A0" w14:textId="2CA65AAB" w:rsidR="009B144E" w:rsidRDefault="0081151E" w:rsidP="00AE6641">
      <w:pPr>
        <w:ind w:right="-426"/>
      </w:pPr>
      <w:r>
        <w:t>2</w:t>
      </w:r>
      <w:r w:rsidR="009B144E">
        <w:t xml:space="preserve">. </w:t>
      </w:r>
      <w:r w:rsidR="004F5473" w:rsidRPr="004F5473">
        <w:rPr>
          <w:lang w:val="en-US"/>
        </w:rPr>
        <w:t>Review</w:t>
      </w:r>
      <w:r w:rsidR="005164EA">
        <w:rPr>
          <w:lang w:val="en-US"/>
        </w:rPr>
        <w:t>ed</w:t>
      </w:r>
      <w:r w:rsidR="004F5473" w:rsidRPr="004F5473">
        <w:rPr>
          <w:lang w:val="en-US"/>
        </w:rPr>
        <w:t xml:space="preserve"> article – title</w:t>
      </w:r>
    </w:p>
    <w:p w14:paraId="4EDB968D" w14:textId="77777777" w:rsidR="009C7265" w:rsidRDefault="00E21F36" w:rsidP="0013308C">
      <w:pPr>
        <w:spacing w:after="0" w:line="240" w:lineRule="auto"/>
        <w:rPr>
          <w:b/>
          <w:bCs/>
          <w:caps/>
        </w:rPr>
      </w:pPr>
      <w:r>
        <w:rPr>
          <w:b/>
          <w:bCs/>
          <w:caps/>
        </w:rPr>
        <w:t>…</w:t>
      </w:r>
    </w:p>
    <w:p w14:paraId="592B838D" w14:textId="77777777" w:rsidR="00CE7813" w:rsidRDefault="00CE7813" w:rsidP="0013308C">
      <w:pPr>
        <w:spacing w:after="0" w:line="240" w:lineRule="auto"/>
        <w:rPr>
          <w:b/>
          <w:bCs/>
          <w:caps/>
        </w:rPr>
      </w:pPr>
    </w:p>
    <w:p w14:paraId="4C4A4A4E" w14:textId="77777777" w:rsidR="006E3D18" w:rsidRDefault="006E3D18" w:rsidP="0013308C">
      <w:pPr>
        <w:spacing w:after="0" w:line="240" w:lineRule="auto"/>
        <w:rPr>
          <w:b/>
          <w:bCs/>
          <w:caps/>
        </w:rPr>
      </w:pPr>
    </w:p>
    <w:p w14:paraId="75629A60" w14:textId="42F686E6" w:rsidR="009B144E" w:rsidRDefault="0081151E" w:rsidP="0013308C">
      <w:pPr>
        <w:spacing w:after="0" w:line="240" w:lineRule="auto"/>
      </w:pPr>
      <w:r>
        <w:t>3</w:t>
      </w:r>
      <w:r w:rsidR="00503949">
        <w:t xml:space="preserve">. </w:t>
      </w:r>
      <w:r w:rsidR="004F5473" w:rsidRPr="004F5473">
        <w:t>Evaluation</w:t>
      </w:r>
    </w:p>
    <w:p w14:paraId="62C95321" w14:textId="38BEFB97" w:rsidR="0013308C" w:rsidRPr="006E3D18" w:rsidRDefault="006E3D18" w:rsidP="006E3D18">
      <w:pPr>
        <w:spacing w:after="0" w:line="240" w:lineRule="auto"/>
        <w:ind w:right="-426"/>
        <w:jc w:val="right"/>
        <w:rPr>
          <w:i/>
          <w:iCs/>
        </w:rPr>
      </w:pPr>
      <w:bookmarkStart w:id="0" w:name="_Hlk133569373"/>
      <w:r>
        <w:rPr>
          <w:i/>
          <w:iCs/>
        </w:rPr>
        <w:t>(</w:t>
      </w:r>
      <w:proofErr w:type="spellStart"/>
      <w:r w:rsidR="004F5473">
        <w:rPr>
          <w:i/>
          <w:iCs/>
        </w:rPr>
        <w:t>choose</w:t>
      </w:r>
      <w:proofErr w:type="spellEnd"/>
      <w:r w:rsidR="004F5473">
        <w:rPr>
          <w:i/>
          <w:iCs/>
        </w:rPr>
        <w:t xml:space="preserve"> from</w:t>
      </w:r>
      <w:r>
        <w:rPr>
          <w:i/>
          <w:iCs/>
        </w:rPr>
        <w:t xml:space="preserve">: </w:t>
      </w:r>
      <w:r w:rsidR="004F5473" w:rsidRPr="004F5473">
        <w:rPr>
          <w:lang w:val="en-US"/>
        </w:rPr>
        <w:t>definitely yes / rather yes / rather no / definitely no</w:t>
      </w:r>
      <w:r>
        <w:rPr>
          <w:i/>
          <w:iCs/>
        </w:rPr>
        <w:t>)</w:t>
      </w:r>
    </w:p>
    <w:tbl>
      <w:tblPr>
        <w:tblW w:w="9867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946"/>
        <w:gridCol w:w="936"/>
        <w:gridCol w:w="993"/>
        <w:gridCol w:w="992"/>
      </w:tblGrid>
      <w:tr w:rsidR="0013308C" w14:paraId="3695C99C" w14:textId="77777777" w:rsidTr="00AE6641">
        <w:tc>
          <w:tcPr>
            <w:tcW w:w="694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bookmarkEnd w:id="0"/>
          <w:p w14:paraId="6086F560" w14:textId="71C6D94B" w:rsidR="0013308C" w:rsidRDefault="004F5473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proofErr w:type="spellStart"/>
            <w:r w:rsidRPr="004F5473">
              <w:t>Does</w:t>
            </w:r>
            <w:proofErr w:type="spellEnd"/>
            <w:r w:rsidRPr="004F5473">
              <w:t xml:space="preserve"> the </w:t>
            </w:r>
            <w:proofErr w:type="spellStart"/>
            <w:r w:rsidRPr="004F5473">
              <w:t>article</w:t>
            </w:r>
            <w:proofErr w:type="spellEnd"/>
            <w:r w:rsidRPr="004F5473">
              <w:t xml:space="preserve"> </w:t>
            </w:r>
            <w:proofErr w:type="spellStart"/>
            <w:r w:rsidRPr="004F5473">
              <w:t>deal</w:t>
            </w:r>
            <w:proofErr w:type="spellEnd"/>
            <w:r w:rsidRPr="004F5473">
              <w:t xml:space="preserve"> with </w:t>
            </w:r>
            <w:proofErr w:type="spellStart"/>
            <w:r w:rsidRPr="004F5473">
              <w:t>philosophical</w:t>
            </w:r>
            <w:proofErr w:type="spellEnd"/>
            <w:r w:rsidRPr="004F5473">
              <w:t xml:space="preserve"> </w:t>
            </w:r>
            <w:proofErr w:type="spellStart"/>
            <w:r w:rsidRPr="004F5473">
              <w:t>issues</w:t>
            </w:r>
            <w:proofErr w:type="spellEnd"/>
            <w:r w:rsidR="005164EA">
              <w:t>?</w:t>
            </w:r>
          </w:p>
        </w:tc>
        <w:tc>
          <w:tcPr>
            <w:tcW w:w="2921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24B5617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440A3" w14:textId="1E8D5E97" w:rsidR="0013308C" w:rsidRDefault="004F5473" w:rsidP="000C33FB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jc w:val="both"/>
              <w:rPr>
                <w:spacing w:val="-3"/>
              </w:rPr>
            </w:pPr>
            <w:r w:rsidRPr="004F5473">
              <w:rPr>
                <w:lang w:val="en-US"/>
              </w:rPr>
              <w:t>Is the title of the article appropriate to its content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10745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6CC95122" w:rsidR="0013308C" w:rsidRDefault="004F5473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 w:rsidRPr="004F5473">
              <w:rPr>
                <w:lang w:val="en-US"/>
              </w:rPr>
              <w:t>Are the interpretations/conclusions adequately justified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2CA9B4DB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57DEE5A" w14:textId="4350C2AA" w:rsidR="0013308C" w:rsidRDefault="004F5473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 w:rsidRPr="004F5473">
              <w:rPr>
                <w:spacing w:val="-3"/>
                <w:lang w:val="en-US"/>
              </w:rPr>
              <w:t xml:space="preserve">Does the article bring anything new to the issues discussed? </w:t>
            </w:r>
            <w:r w:rsidR="0013308C">
              <w:rPr>
                <w:spacing w:val="-3"/>
              </w:rPr>
              <w:t xml:space="preserve"> 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2DF1FF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F5AC823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8BFAB9" w14:textId="627B716F" w:rsidR="0013308C" w:rsidRDefault="004F5473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 w:rsidRPr="004F5473">
              <w:rPr>
                <w:spacing w:val="-3"/>
                <w:lang w:val="en-US"/>
              </w:rPr>
              <w:t>Is the article</w:t>
            </w:r>
            <w:r w:rsidR="005164EA">
              <w:rPr>
                <w:spacing w:val="-3"/>
                <w:lang w:val="en-US"/>
              </w:rPr>
              <w:t>’s</w:t>
            </w:r>
            <w:r w:rsidRPr="004F5473">
              <w:rPr>
                <w:spacing w:val="-3"/>
                <w:lang w:val="en-US"/>
              </w:rPr>
              <w:t xml:space="preserve"> composition (structure) satisfactory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1E316B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A68FC42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BCC0A1" w14:textId="1F769041" w:rsidR="0013308C" w:rsidRDefault="004F5473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 w:rsidRPr="004F5473">
              <w:rPr>
                <w:spacing w:val="-3"/>
                <w:lang w:val="en-US"/>
              </w:rPr>
              <w:t>Is the language side (style, etc.) satisfactory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C36B92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4F8FF644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3477C00" w14:textId="7CCABF3B" w:rsidR="00A711EF" w:rsidRPr="004F5473" w:rsidRDefault="004F5473" w:rsidP="004F5473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  <w:lang w:val="en-US"/>
              </w:rPr>
            </w:pPr>
            <w:r w:rsidRPr="009267FE">
              <w:rPr>
                <w:spacing w:val="-3"/>
                <w:lang w:val="en-US"/>
              </w:rPr>
              <w:t>Is the choice of keywords appropriate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86CC360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6E3D18" w14:paraId="6ECA248E" w14:textId="77777777" w:rsidTr="00AE6641">
        <w:tc>
          <w:tcPr>
            <w:tcW w:w="9867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4FF080" w14:textId="6FCF9662" w:rsidR="006E3D18" w:rsidRPr="006E3D18" w:rsidRDefault="006E3D18" w:rsidP="006E3D18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 w:rsidRPr="006E3D18">
              <w:rPr>
                <w:i/>
                <w:iCs/>
              </w:rPr>
              <w:t>(</w:t>
            </w:r>
            <w:proofErr w:type="spellStart"/>
            <w:r w:rsidR="004F5473">
              <w:rPr>
                <w:i/>
                <w:iCs/>
              </w:rPr>
              <w:t>mark</w:t>
            </w:r>
            <w:proofErr w:type="spellEnd"/>
            <w:r w:rsidR="007640E9">
              <w:rPr>
                <w:i/>
                <w:iCs/>
              </w:rPr>
              <w:t xml:space="preserve"> one</w:t>
            </w:r>
            <w:r w:rsidRPr="006E3D18">
              <w:rPr>
                <w:i/>
                <w:iCs/>
              </w:rPr>
              <w:t>)</w:t>
            </w:r>
          </w:p>
        </w:tc>
      </w:tr>
      <w:tr w:rsidR="004F5473" w14:paraId="254BCBF8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090B461C" w:rsidR="004F5473" w:rsidRDefault="004F5473" w:rsidP="004F5473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1" w:name="_Hlk71532926"/>
            <w:r w:rsidRPr="004F5473">
              <w:rPr>
                <w:lang w:val="en-US"/>
              </w:rPr>
              <w:t>I estimate the scholar value of the article as:</w:t>
            </w:r>
          </w:p>
        </w:tc>
        <w:tc>
          <w:tcPr>
            <w:tcW w:w="93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525C20CF" w:rsidR="004F5473" w:rsidRDefault="004F5473" w:rsidP="004F5473">
            <w:pPr>
              <w:snapToGrid w:val="0"/>
              <w:spacing w:after="0" w:line="240" w:lineRule="auto"/>
              <w:jc w:val="center"/>
            </w:pPr>
            <w:r w:rsidRPr="009267FE">
              <w:rPr>
                <w:lang w:val="en-US"/>
              </w:rPr>
              <w:t>high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0ABCF7EE" w:rsidR="004F5473" w:rsidRPr="009C7265" w:rsidRDefault="004F5473" w:rsidP="004F5473">
            <w:pPr>
              <w:snapToGrid w:val="0"/>
              <w:spacing w:after="0" w:line="240" w:lineRule="auto"/>
              <w:jc w:val="center"/>
              <w:rPr>
                <w:bCs/>
              </w:rPr>
            </w:pPr>
            <w:r w:rsidRPr="009267FE">
              <w:rPr>
                <w:bCs/>
                <w:lang w:val="en-US"/>
              </w:rPr>
              <w:t>mediate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6343C11E" w:rsidR="004F5473" w:rsidRPr="009C7265" w:rsidRDefault="004F5473" w:rsidP="004F5473">
            <w:pPr>
              <w:snapToGrid w:val="0"/>
              <w:spacing w:after="0" w:line="240" w:lineRule="auto"/>
              <w:jc w:val="center"/>
            </w:pPr>
            <w:r w:rsidRPr="009267FE">
              <w:rPr>
                <w:lang w:val="en-US"/>
              </w:rPr>
              <w:t>low</w:t>
            </w:r>
          </w:p>
        </w:tc>
      </w:tr>
      <w:bookmarkEnd w:id="1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5BFA2B48" w:rsidR="001D6992" w:rsidRDefault="004F5473" w:rsidP="0013308C">
      <w:pPr>
        <w:spacing w:after="0" w:line="240" w:lineRule="auto"/>
      </w:pPr>
      <w:bookmarkStart w:id="2" w:name="_Hlk133569546"/>
      <w:r w:rsidRPr="004F5473">
        <w:rPr>
          <w:lang w:val="en-US"/>
        </w:rPr>
        <w:t>Conclusion – I think that the article submitted for evaluation</w:t>
      </w:r>
      <w:r w:rsidR="00AE6641">
        <w:t xml:space="preserve"> </w:t>
      </w:r>
      <w:r w:rsidR="00AE6641" w:rsidRPr="00AE6641">
        <w:rPr>
          <w:i/>
          <w:iCs/>
        </w:rPr>
        <w:t>(</w:t>
      </w:r>
      <w:proofErr w:type="spellStart"/>
      <w:r>
        <w:rPr>
          <w:i/>
          <w:iCs/>
        </w:rPr>
        <w:t>mark</w:t>
      </w:r>
      <w:proofErr w:type="spellEnd"/>
      <w:r>
        <w:rPr>
          <w:i/>
          <w:iCs/>
        </w:rPr>
        <w:t xml:space="preserve"> one</w:t>
      </w:r>
      <w:r w:rsidR="00AE6641" w:rsidRPr="00AE6641">
        <w:rPr>
          <w:i/>
          <w:iCs/>
        </w:rPr>
        <w:t>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0940EA22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B745CD4" w14:textId="77777777" w:rsidR="004F5473" w:rsidRPr="004F5473" w:rsidRDefault="004F5473" w:rsidP="004F547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1A2D18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without changes</w:t>
            </w:r>
          </w:p>
        </w:tc>
      </w:tr>
    </w:tbl>
    <w:p w14:paraId="1A62C9DC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71D845FE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5AE6B68A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FF5C01F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with minor changes</w:t>
            </w:r>
          </w:p>
        </w:tc>
      </w:tr>
    </w:tbl>
    <w:p w14:paraId="11020E39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31DD82A8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6E85862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935980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after significant changes</w:t>
            </w:r>
          </w:p>
        </w:tc>
      </w:tr>
    </w:tbl>
    <w:p w14:paraId="19EA23E0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49DE797C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66F0EBC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D950B47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should be rejected</w:t>
            </w:r>
          </w:p>
        </w:tc>
      </w:tr>
      <w:bookmarkEnd w:id="2"/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6CE6DEC7" w:rsidR="00C474AC" w:rsidRDefault="00C474AC" w:rsidP="0015586E">
      <w:pPr>
        <w:spacing w:after="0" w:line="240" w:lineRule="auto"/>
      </w:pPr>
      <w:bookmarkStart w:id="3" w:name="_Hlk71533305"/>
      <w:r>
        <w:t xml:space="preserve">4. </w:t>
      </w:r>
      <w:bookmarkStart w:id="4" w:name="_Hlk133569509"/>
      <w:r w:rsidR="004F5473" w:rsidRPr="004F5473">
        <w:rPr>
          <w:lang w:val="en-US"/>
        </w:rPr>
        <w:t>If corrections in the article are recommended</w:t>
      </w:r>
      <w:r w:rsidR="004F5473" w:rsidRPr="004F5473">
        <w:rPr>
          <w:i/>
          <w:iCs/>
        </w:rPr>
        <w:t xml:space="preserve"> </w:t>
      </w:r>
      <w:r w:rsidR="00AE6641" w:rsidRPr="00AE6641">
        <w:rPr>
          <w:i/>
          <w:iCs/>
        </w:rPr>
        <w:t>(</w:t>
      </w:r>
      <w:proofErr w:type="spellStart"/>
      <w:r w:rsidR="004F5473">
        <w:rPr>
          <w:i/>
          <w:iCs/>
        </w:rPr>
        <w:t>mark</w:t>
      </w:r>
      <w:proofErr w:type="spellEnd"/>
      <w:r w:rsidR="004F5473">
        <w:rPr>
          <w:i/>
          <w:iCs/>
        </w:rPr>
        <w:t xml:space="preserve"> one</w:t>
      </w:r>
      <w:r w:rsidR="00AE6641" w:rsidRPr="00AE6641">
        <w:rPr>
          <w:i/>
          <w:iCs/>
        </w:rPr>
        <w:t>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bookmarkEnd w:id="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422A53A5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2E74B57A" w14:textId="77777777" w:rsidR="004F5473" w:rsidRPr="004F5473" w:rsidRDefault="004F5473" w:rsidP="004F5473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E62DFA3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  <w:r w:rsidRPr="004F5473">
              <w:rPr>
                <w:lang w:val="en-US"/>
              </w:rPr>
              <w:t>I would like to receive the corrected article again for my opinion</w:t>
            </w:r>
          </w:p>
        </w:tc>
      </w:tr>
    </w:tbl>
    <w:p w14:paraId="6CD7BC34" w14:textId="77777777" w:rsidR="004F5473" w:rsidRPr="004F5473" w:rsidRDefault="004F5473" w:rsidP="004F5473">
      <w:pPr>
        <w:spacing w:after="0" w:line="240" w:lineRule="auto"/>
        <w:jc w:val="both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11D4F53C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2B5BF9DF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28DB7E8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  <w:r w:rsidRPr="004F5473">
              <w:rPr>
                <w:lang w:val="en-US"/>
              </w:rPr>
              <w:t>I do not require re-reviewing the article</w:t>
            </w:r>
          </w:p>
        </w:tc>
      </w:tr>
      <w:bookmarkEnd w:id="4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0FF94B5A" w14:textId="77777777" w:rsidR="00013881" w:rsidRDefault="00013881" w:rsidP="00673359">
      <w:pPr>
        <w:spacing w:after="0" w:line="240" w:lineRule="auto"/>
        <w:jc w:val="both"/>
      </w:pPr>
    </w:p>
    <w:p w14:paraId="04D75566" w14:textId="77777777" w:rsidR="006E3D18" w:rsidRDefault="006E3D18" w:rsidP="00673359">
      <w:pPr>
        <w:spacing w:after="0" w:line="240" w:lineRule="auto"/>
        <w:jc w:val="both"/>
      </w:pPr>
    </w:p>
    <w:p w14:paraId="71AB32C8" w14:textId="02711FC6" w:rsidR="00673359" w:rsidRPr="00013881" w:rsidRDefault="00C474AC" w:rsidP="00673359">
      <w:pPr>
        <w:spacing w:after="0" w:line="240" w:lineRule="auto"/>
        <w:jc w:val="both"/>
        <w:rPr>
          <w:i/>
          <w:iCs/>
        </w:rPr>
      </w:pPr>
      <w:bookmarkStart w:id="5" w:name="_Hlk133231092"/>
      <w:bookmarkStart w:id="6" w:name="_Hlk133569463"/>
      <w:r w:rsidRPr="00013881">
        <w:rPr>
          <w:b/>
          <w:bCs/>
        </w:rPr>
        <w:t>5</w:t>
      </w:r>
      <w:r w:rsidR="007745F1" w:rsidRPr="00013881">
        <w:rPr>
          <w:b/>
          <w:bCs/>
        </w:rPr>
        <w:t xml:space="preserve">. </w:t>
      </w:r>
      <w:proofErr w:type="spellStart"/>
      <w:r w:rsidR="007640E9" w:rsidRPr="007640E9">
        <w:rPr>
          <w:b/>
          <w:bCs/>
        </w:rPr>
        <w:t>Reasons</w:t>
      </w:r>
      <w:proofErr w:type="spellEnd"/>
      <w:r w:rsidR="00013881">
        <w:t xml:space="preserve"> </w:t>
      </w:r>
      <w:r w:rsidR="00013881" w:rsidRPr="00013881">
        <w:rPr>
          <w:i/>
          <w:iCs/>
        </w:rPr>
        <w:t>(</w:t>
      </w:r>
      <w:proofErr w:type="spellStart"/>
      <w:r w:rsidR="007640E9" w:rsidRPr="007640E9">
        <w:rPr>
          <w:i/>
          <w:iCs/>
        </w:rPr>
        <w:t>please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 w:rsidRPr="007640E9">
        <w:rPr>
          <w:i/>
          <w:iCs/>
        </w:rPr>
        <w:t>provide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>
        <w:rPr>
          <w:i/>
          <w:iCs/>
        </w:rPr>
        <w:t>reasons</w:t>
      </w:r>
      <w:proofErr w:type="spellEnd"/>
      <w:r w:rsidR="007640E9" w:rsidRPr="007640E9">
        <w:rPr>
          <w:i/>
          <w:iCs/>
        </w:rPr>
        <w:t xml:space="preserve"> in </w:t>
      </w:r>
      <w:proofErr w:type="spellStart"/>
      <w:r w:rsidR="007640E9" w:rsidRPr="007640E9">
        <w:rPr>
          <w:i/>
          <w:iCs/>
        </w:rPr>
        <w:t>each</w:t>
      </w:r>
      <w:proofErr w:type="spellEnd"/>
      <w:r w:rsidR="007640E9" w:rsidRPr="007640E9">
        <w:rPr>
          <w:i/>
          <w:iCs/>
        </w:rPr>
        <w:t xml:space="preserve"> of the </w:t>
      </w:r>
      <w:proofErr w:type="spellStart"/>
      <w:r w:rsidR="007640E9" w:rsidRPr="007640E9">
        <w:rPr>
          <w:i/>
          <w:iCs/>
        </w:rPr>
        <w:t>following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>
        <w:rPr>
          <w:i/>
          <w:iCs/>
        </w:rPr>
        <w:t>sections</w:t>
      </w:r>
      <w:proofErr w:type="spellEnd"/>
      <w:r w:rsidR="00013881" w:rsidRPr="00013881">
        <w:rPr>
          <w:i/>
          <w:iCs/>
        </w:rPr>
        <w:t>)</w:t>
      </w:r>
    </w:p>
    <w:p w14:paraId="4FC82781" w14:textId="77777777" w:rsidR="007745F1" w:rsidRDefault="007745F1" w:rsidP="00673359">
      <w:pPr>
        <w:spacing w:after="0" w:line="240" w:lineRule="auto"/>
        <w:jc w:val="both"/>
      </w:pPr>
    </w:p>
    <w:p w14:paraId="637DB65F" w14:textId="7A696285" w:rsidR="00013881" w:rsidRPr="00013881" w:rsidRDefault="007640E9" w:rsidP="00673359">
      <w:pPr>
        <w:spacing w:after="0" w:line="240" w:lineRule="auto"/>
        <w:jc w:val="both"/>
      </w:pPr>
      <w:r w:rsidRPr="007640E9">
        <w:rPr>
          <w:b/>
          <w:bCs/>
        </w:rPr>
        <w:t xml:space="preserve">General </w:t>
      </w:r>
      <w:proofErr w:type="spellStart"/>
      <w:r w:rsidRPr="007640E9">
        <w:rPr>
          <w:b/>
          <w:bCs/>
        </w:rPr>
        <w:t>comments</w:t>
      </w:r>
      <w:proofErr w:type="spellEnd"/>
      <w:r w:rsidR="00013881" w:rsidRPr="00013881">
        <w:rPr>
          <w:b/>
          <w:bCs/>
        </w:rPr>
        <w:t>:</w:t>
      </w:r>
    </w:p>
    <w:p w14:paraId="08A9C9DB" w14:textId="77777777" w:rsidR="00013881" w:rsidRPr="00013881" w:rsidRDefault="00013881" w:rsidP="00673359">
      <w:pPr>
        <w:spacing w:after="0" w:line="240" w:lineRule="auto"/>
        <w:jc w:val="both"/>
      </w:pPr>
    </w:p>
    <w:p w14:paraId="7EBB43EC" w14:textId="77777777" w:rsidR="00013881" w:rsidRPr="00013881" w:rsidRDefault="00013881" w:rsidP="00673359">
      <w:pPr>
        <w:spacing w:after="0" w:line="240" w:lineRule="auto"/>
        <w:jc w:val="both"/>
      </w:pPr>
    </w:p>
    <w:p w14:paraId="689366FC" w14:textId="77777777" w:rsidR="00013881" w:rsidRPr="00013881" w:rsidRDefault="00013881" w:rsidP="00673359">
      <w:pPr>
        <w:spacing w:after="0" w:line="240" w:lineRule="auto"/>
        <w:jc w:val="both"/>
      </w:pPr>
    </w:p>
    <w:p w14:paraId="0928F761" w14:textId="77777777" w:rsidR="00013881" w:rsidRPr="00013881" w:rsidRDefault="00013881" w:rsidP="00673359">
      <w:pPr>
        <w:spacing w:after="0" w:line="240" w:lineRule="auto"/>
        <w:jc w:val="both"/>
      </w:pPr>
    </w:p>
    <w:p w14:paraId="297E2A9E" w14:textId="77777777" w:rsidR="00013881" w:rsidRPr="00013881" w:rsidRDefault="00013881" w:rsidP="00673359">
      <w:pPr>
        <w:spacing w:after="0" w:line="240" w:lineRule="auto"/>
        <w:jc w:val="both"/>
      </w:pPr>
    </w:p>
    <w:p w14:paraId="72257E73" w14:textId="77777777" w:rsidR="00013881" w:rsidRPr="00013881" w:rsidRDefault="00013881" w:rsidP="00673359">
      <w:pPr>
        <w:spacing w:after="0" w:line="240" w:lineRule="auto"/>
        <w:jc w:val="both"/>
      </w:pPr>
    </w:p>
    <w:p w14:paraId="5BDAF7FD" w14:textId="77777777" w:rsidR="00013881" w:rsidRPr="00013881" w:rsidRDefault="00013881" w:rsidP="00673359">
      <w:pPr>
        <w:spacing w:after="0" w:line="240" w:lineRule="auto"/>
        <w:jc w:val="both"/>
      </w:pPr>
    </w:p>
    <w:p w14:paraId="1931B6A0" w14:textId="77777777" w:rsidR="00013881" w:rsidRPr="00013881" w:rsidRDefault="00013881" w:rsidP="00673359">
      <w:pPr>
        <w:spacing w:after="0" w:line="240" w:lineRule="auto"/>
        <w:jc w:val="both"/>
      </w:pPr>
    </w:p>
    <w:p w14:paraId="303E92C2" w14:textId="77777777" w:rsidR="00013881" w:rsidRPr="00013881" w:rsidRDefault="00013881" w:rsidP="00673359">
      <w:pPr>
        <w:spacing w:after="0" w:line="240" w:lineRule="auto"/>
        <w:jc w:val="both"/>
      </w:pPr>
    </w:p>
    <w:p w14:paraId="5CC55AA1" w14:textId="77777777" w:rsidR="00013881" w:rsidRPr="00013881" w:rsidRDefault="00013881" w:rsidP="00673359">
      <w:pPr>
        <w:spacing w:after="0" w:line="240" w:lineRule="auto"/>
        <w:jc w:val="both"/>
      </w:pPr>
    </w:p>
    <w:p w14:paraId="4CA05BA6" w14:textId="3CA40F10" w:rsidR="007745F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S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ints</w:t>
      </w:r>
      <w:proofErr w:type="spellEnd"/>
      <w:r w:rsidR="00013881" w:rsidRPr="00013881">
        <w:rPr>
          <w:b/>
          <w:bCs/>
        </w:rPr>
        <w:t>:</w:t>
      </w:r>
    </w:p>
    <w:p w14:paraId="37D775E1" w14:textId="77777777" w:rsidR="00013881" w:rsidRPr="00013881" w:rsidRDefault="00013881" w:rsidP="00673359">
      <w:pPr>
        <w:spacing w:after="0" w:line="240" w:lineRule="auto"/>
        <w:jc w:val="both"/>
      </w:pPr>
    </w:p>
    <w:p w14:paraId="41600C30" w14:textId="77777777" w:rsidR="00013881" w:rsidRPr="00013881" w:rsidRDefault="00013881" w:rsidP="00673359">
      <w:pPr>
        <w:spacing w:after="0" w:line="240" w:lineRule="auto"/>
        <w:jc w:val="both"/>
      </w:pPr>
    </w:p>
    <w:p w14:paraId="1E7D26FD" w14:textId="77777777" w:rsidR="00013881" w:rsidRPr="00013881" w:rsidRDefault="00013881" w:rsidP="00673359">
      <w:pPr>
        <w:spacing w:after="0" w:line="240" w:lineRule="auto"/>
        <w:jc w:val="both"/>
      </w:pPr>
    </w:p>
    <w:p w14:paraId="33DD6FEF" w14:textId="77777777" w:rsidR="00013881" w:rsidRPr="00013881" w:rsidRDefault="00013881" w:rsidP="00673359">
      <w:pPr>
        <w:spacing w:after="0" w:line="240" w:lineRule="auto"/>
        <w:jc w:val="both"/>
      </w:pPr>
    </w:p>
    <w:p w14:paraId="3747324E" w14:textId="77777777" w:rsidR="00013881" w:rsidRPr="00013881" w:rsidRDefault="00013881" w:rsidP="00673359">
      <w:pPr>
        <w:spacing w:after="0" w:line="240" w:lineRule="auto"/>
        <w:jc w:val="both"/>
      </w:pPr>
    </w:p>
    <w:p w14:paraId="5B27A114" w14:textId="77777777" w:rsidR="00013881" w:rsidRPr="00013881" w:rsidRDefault="00013881" w:rsidP="00673359">
      <w:pPr>
        <w:spacing w:after="0" w:line="240" w:lineRule="auto"/>
        <w:jc w:val="both"/>
      </w:pPr>
    </w:p>
    <w:p w14:paraId="41D44400" w14:textId="77777777" w:rsidR="00013881" w:rsidRPr="00013881" w:rsidRDefault="00013881" w:rsidP="00673359">
      <w:pPr>
        <w:spacing w:after="0" w:line="240" w:lineRule="auto"/>
        <w:jc w:val="both"/>
      </w:pPr>
    </w:p>
    <w:p w14:paraId="785E691C" w14:textId="77777777" w:rsidR="00013881" w:rsidRPr="00013881" w:rsidRDefault="00013881" w:rsidP="00673359">
      <w:pPr>
        <w:spacing w:after="0" w:line="240" w:lineRule="auto"/>
        <w:jc w:val="both"/>
      </w:pPr>
    </w:p>
    <w:p w14:paraId="0BDE9EDE" w14:textId="77777777" w:rsidR="00013881" w:rsidRPr="00013881" w:rsidRDefault="00013881" w:rsidP="00673359">
      <w:pPr>
        <w:spacing w:after="0" w:line="240" w:lineRule="auto"/>
        <w:jc w:val="both"/>
      </w:pPr>
    </w:p>
    <w:p w14:paraId="1520377B" w14:textId="77777777" w:rsidR="00013881" w:rsidRPr="00013881" w:rsidRDefault="00013881" w:rsidP="00673359">
      <w:pPr>
        <w:spacing w:after="0" w:line="240" w:lineRule="auto"/>
        <w:jc w:val="both"/>
      </w:pPr>
    </w:p>
    <w:p w14:paraId="7DA7B04D" w14:textId="29AAAD61" w:rsidR="0001388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We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ints</w:t>
      </w:r>
      <w:proofErr w:type="spellEnd"/>
      <w:r w:rsidR="00013881" w:rsidRPr="00013881">
        <w:rPr>
          <w:b/>
          <w:bCs/>
        </w:rPr>
        <w:t>:</w:t>
      </w:r>
    </w:p>
    <w:p w14:paraId="3EE8DCB3" w14:textId="77777777" w:rsidR="007745F1" w:rsidRPr="00013881" w:rsidRDefault="007745F1" w:rsidP="00673359">
      <w:pPr>
        <w:spacing w:after="0" w:line="240" w:lineRule="auto"/>
        <w:jc w:val="both"/>
      </w:pPr>
    </w:p>
    <w:p w14:paraId="0667A05D" w14:textId="77777777" w:rsidR="007745F1" w:rsidRPr="00013881" w:rsidRDefault="007745F1" w:rsidP="00673359">
      <w:pPr>
        <w:spacing w:after="0" w:line="240" w:lineRule="auto"/>
        <w:jc w:val="both"/>
      </w:pPr>
    </w:p>
    <w:p w14:paraId="507FC163" w14:textId="77777777" w:rsidR="007745F1" w:rsidRPr="00013881" w:rsidRDefault="007745F1" w:rsidP="00673359">
      <w:pPr>
        <w:spacing w:after="0" w:line="240" w:lineRule="auto"/>
        <w:jc w:val="both"/>
      </w:pPr>
    </w:p>
    <w:p w14:paraId="502AD63F" w14:textId="77777777" w:rsidR="007745F1" w:rsidRPr="00013881" w:rsidRDefault="007745F1" w:rsidP="00673359">
      <w:pPr>
        <w:spacing w:after="0" w:line="240" w:lineRule="auto"/>
        <w:jc w:val="both"/>
      </w:pPr>
    </w:p>
    <w:p w14:paraId="3CBDE739" w14:textId="77777777" w:rsidR="00013881" w:rsidRPr="00013881" w:rsidRDefault="00013881" w:rsidP="00673359">
      <w:pPr>
        <w:spacing w:after="0" w:line="240" w:lineRule="auto"/>
        <w:jc w:val="both"/>
      </w:pPr>
    </w:p>
    <w:p w14:paraId="5BAC87CF" w14:textId="77777777" w:rsidR="00013881" w:rsidRPr="00013881" w:rsidRDefault="00013881" w:rsidP="00673359">
      <w:pPr>
        <w:spacing w:after="0" w:line="240" w:lineRule="auto"/>
        <w:jc w:val="both"/>
      </w:pPr>
    </w:p>
    <w:p w14:paraId="0F701C5C" w14:textId="77777777" w:rsidR="00013881" w:rsidRPr="00013881" w:rsidRDefault="00013881" w:rsidP="00673359">
      <w:pPr>
        <w:spacing w:after="0" w:line="240" w:lineRule="auto"/>
        <w:jc w:val="both"/>
      </w:pPr>
    </w:p>
    <w:p w14:paraId="111F7B54" w14:textId="77777777" w:rsidR="007745F1" w:rsidRPr="00013881" w:rsidRDefault="007745F1" w:rsidP="00673359">
      <w:pPr>
        <w:spacing w:after="0" w:line="240" w:lineRule="auto"/>
        <w:jc w:val="both"/>
      </w:pPr>
    </w:p>
    <w:p w14:paraId="2998EFAF" w14:textId="77777777" w:rsidR="00013881" w:rsidRPr="00013881" w:rsidRDefault="00013881" w:rsidP="00673359">
      <w:pPr>
        <w:spacing w:after="0" w:line="240" w:lineRule="auto"/>
        <w:jc w:val="both"/>
      </w:pPr>
    </w:p>
    <w:p w14:paraId="240F6B91" w14:textId="77777777" w:rsidR="00013881" w:rsidRPr="00013881" w:rsidRDefault="00013881" w:rsidP="00673359">
      <w:pPr>
        <w:spacing w:after="0" w:line="240" w:lineRule="auto"/>
        <w:jc w:val="both"/>
      </w:pPr>
    </w:p>
    <w:p w14:paraId="7FCAFEAF" w14:textId="3997BD28" w:rsidR="007745F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Ot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ments</w:t>
      </w:r>
      <w:proofErr w:type="spellEnd"/>
      <w:r w:rsidR="00013881">
        <w:rPr>
          <w:b/>
          <w:bCs/>
        </w:rPr>
        <w:t xml:space="preserve"> </w:t>
      </w:r>
      <w:r w:rsidR="00013881" w:rsidRPr="00013881">
        <w:rPr>
          <w:i/>
          <w:iCs/>
        </w:rPr>
        <w:t>(</w:t>
      </w:r>
      <w:proofErr w:type="spellStart"/>
      <w:r w:rsidRPr="007640E9">
        <w:rPr>
          <w:i/>
          <w:iCs/>
        </w:rPr>
        <w:t>optional</w:t>
      </w:r>
      <w:proofErr w:type="spellEnd"/>
      <w:r w:rsidR="00013881" w:rsidRPr="00013881">
        <w:rPr>
          <w:i/>
          <w:iCs/>
        </w:rPr>
        <w:t>)</w:t>
      </w:r>
    </w:p>
    <w:p w14:paraId="2999701E" w14:textId="77777777" w:rsidR="007745F1" w:rsidRDefault="007745F1" w:rsidP="00673359">
      <w:pPr>
        <w:spacing w:after="0" w:line="240" w:lineRule="auto"/>
        <w:jc w:val="both"/>
      </w:pPr>
    </w:p>
    <w:p w14:paraId="7E6F0224" w14:textId="77777777" w:rsidR="007745F1" w:rsidRDefault="007745F1" w:rsidP="00673359">
      <w:pPr>
        <w:spacing w:after="0" w:line="240" w:lineRule="auto"/>
        <w:jc w:val="both"/>
      </w:pPr>
    </w:p>
    <w:p w14:paraId="03B217B7" w14:textId="77777777" w:rsidR="007745F1" w:rsidRDefault="007745F1" w:rsidP="00673359">
      <w:pPr>
        <w:spacing w:after="0" w:line="240" w:lineRule="auto"/>
        <w:jc w:val="both"/>
      </w:pPr>
    </w:p>
    <w:p w14:paraId="48E1474F" w14:textId="77777777" w:rsidR="007745F1" w:rsidRDefault="007745F1" w:rsidP="00673359">
      <w:pPr>
        <w:spacing w:after="0" w:line="240" w:lineRule="auto"/>
        <w:jc w:val="both"/>
      </w:pPr>
    </w:p>
    <w:p w14:paraId="1C1F0A87" w14:textId="77777777" w:rsidR="00013881" w:rsidRDefault="00013881" w:rsidP="00673359">
      <w:pPr>
        <w:spacing w:after="0" w:line="240" w:lineRule="auto"/>
        <w:jc w:val="both"/>
      </w:pPr>
    </w:p>
    <w:p w14:paraId="057978B2" w14:textId="77777777" w:rsidR="007745F1" w:rsidRDefault="007745F1" w:rsidP="00673359">
      <w:pPr>
        <w:spacing w:after="0" w:line="240" w:lineRule="auto"/>
        <w:jc w:val="both"/>
      </w:pPr>
    </w:p>
    <w:p w14:paraId="2017F3B9" w14:textId="77777777" w:rsidR="007745F1" w:rsidRDefault="007745F1" w:rsidP="00673359">
      <w:pPr>
        <w:spacing w:after="0" w:line="240" w:lineRule="auto"/>
        <w:jc w:val="both"/>
      </w:pPr>
    </w:p>
    <w:p w14:paraId="51EDB661" w14:textId="77777777" w:rsidR="007745F1" w:rsidRDefault="007745F1" w:rsidP="00673359">
      <w:pPr>
        <w:spacing w:after="0" w:line="240" w:lineRule="auto"/>
        <w:jc w:val="both"/>
      </w:pPr>
    </w:p>
    <w:p w14:paraId="2396B858" w14:textId="77777777" w:rsidR="007745F1" w:rsidRDefault="007745F1" w:rsidP="00673359">
      <w:pPr>
        <w:spacing w:after="0" w:line="240" w:lineRule="auto"/>
        <w:jc w:val="both"/>
      </w:pPr>
    </w:p>
    <w:p w14:paraId="682ABD51" w14:textId="77777777" w:rsidR="007745F1" w:rsidRDefault="007745F1" w:rsidP="00673359">
      <w:pPr>
        <w:spacing w:after="0" w:line="240" w:lineRule="auto"/>
        <w:jc w:val="both"/>
      </w:pPr>
    </w:p>
    <w:p w14:paraId="4AADB2DA" w14:textId="77777777" w:rsidR="007745F1" w:rsidRDefault="007745F1" w:rsidP="00673359">
      <w:pPr>
        <w:spacing w:after="0" w:line="240" w:lineRule="auto"/>
        <w:jc w:val="both"/>
      </w:pPr>
    </w:p>
    <w:p w14:paraId="04B33AA7" w14:textId="77777777" w:rsidR="007745F1" w:rsidRDefault="007745F1" w:rsidP="00673359">
      <w:pPr>
        <w:spacing w:after="0" w:line="240" w:lineRule="auto"/>
        <w:jc w:val="both"/>
      </w:pPr>
    </w:p>
    <w:p w14:paraId="6ADDC9E5" w14:textId="77777777" w:rsidR="00827A9D" w:rsidRDefault="00827A9D" w:rsidP="00673359">
      <w:pPr>
        <w:spacing w:after="0" w:line="240" w:lineRule="auto"/>
        <w:jc w:val="both"/>
      </w:pPr>
    </w:p>
    <w:p w14:paraId="43CB13BF" w14:textId="1737E937" w:rsidR="007745F1" w:rsidRDefault="00EF0655" w:rsidP="00673359">
      <w:pPr>
        <w:spacing w:after="0" w:line="240" w:lineRule="auto"/>
        <w:jc w:val="both"/>
      </w:pPr>
      <w:r>
        <w:tab/>
      </w:r>
    </w:p>
    <w:p w14:paraId="60C171E8" w14:textId="77777777" w:rsidR="007745F1" w:rsidRDefault="0081151E" w:rsidP="0081151E">
      <w:pPr>
        <w:spacing w:after="0" w:line="240" w:lineRule="auto"/>
        <w:jc w:val="center"/>
      </w:pPr>
      <w:r>
        <w:t>-------------------------------------------------</w:t>
      </w:r>
    </w:p>
    <w:bookmarkEnd w:id="5"/>
    <w:p w14:paraId="783BC438" w14:textId="0DD70AA7" w:rsidR="007745F1" w:rsidRPr="00E21F36" w:rsidRDefault="007640E9" w:rsidP="007640E9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7640E9">
        <w:rPr>
          <w:i/>
          <w:iCs/>
          <w:sz w:val="20"/>
          <w:szCs w:val="20"/>
          <w:lang w:val="en-US"/>
        </w:rPr>
        <w:t>Reviewer's signature</w:t>
      </w:r>
      <w:bookmarkEnd w:id="6"/>
    </w:p>
    <w:sectPr w:rsidR="007745F1" w:rsidRPr="00E21F36" w:rsidSect="00AE66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4DBFF" w14:textId="77777777" w:rsidR="004C453A" w:rsidRDefault="004C453A" w:rsidP="009B144E">
      <w:pPr>
        <w:spacing w:after="0" w:line="240" w:lineRule="auto"/>
      </w:pPr>
      <w:r>
        <w:separator/>
      </w:r>
    </w:p>
  </w:endnote>
  <w:endnote w:type="continuationSeparator" w:id="0">
    <w:p w14:paraId="45593818" w14:textId="77777777" w:rsidR="004C453A" w:rsidRDefault="004C453A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C7D3" w14:textId="77777777" w:rsidR="00AE6641" w:rsidRDefault="00AE66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445C858" w:rsidR="0081151E" w:rsidRDefault="006E3D18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42A16252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E5535" w14:textId="77777777" w:rsidR="004F5473" w:rsidRDefault="004F5473" w:rsidP="004F5473">
    <w:pPr>
      <w:pStyle w:val="Stopka"/>
      <w:rPr>
        <w:i/>
        <w:lang w:val="en-US"/>
      </w:rPr>
    </w:pPr>
    <w:bookmarkStart w:id="8" w:name="_Hlk133569489"/>
    <w:r w:rsidRPr="004F5473">
      <w:rPr>
        <w:i/>
        <w:lang w:val="en-US"/>
      </w:rPr>
      <w:t xml:space="preserve">Please provide the reasons for your opinion on the next page. </w:t>
    </w:r>
  </w:p>
  <w:p w14:paraId="32DED65B" w14:textId="6B075793" w:rsidR="004F5473" w:rsidRPr="004F5473" w:rsidRDefault="004F5473" w:rsidP="004F5473">
    <w:pPr>
      <w:pStyle w:val="Stopka"/>
      <w:rPr>
        <w:i/>
        <w:lang w:val="en-US"/>
      </w:rPr>
    </w:pPr>
    <w:r>
      <w:rPr>
        <w:i/>
        <w:lang w:val="en-US"/>
      </w:rPr>
      <w:t>T</w:t>
    </w:r>
    <w:r w:rsidRPr="004F5473">
      <w:rPr>
        <w:i/>
        <w:lang w:val="en-US"/>
      </w:rPr>
      <w:t xml:space="preserve">he Reviewer's comments </w:t>
    </w:r>
    <w:r w:rsidR="007640E9">
      <w:rPr>
        <w:i/>
        <w:lang w:val="en-US"/>
      </w:rPr>
      <w:t>will</w:t>
    </w:r>
    <w:r w:rsidRPr="004F5473">
      <w:rPr>
        <w:i/>
        <w:lang w:val="en-US"/>
      </w:rPr>
      <w:t xml:space="preserve"> be forwarded to the author anonymously.</w:t>
    </w:r>
  </w:p>
  <w:bookmarkEnd w:id="8"/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A546B" w14:textId="77777777" w:rsidR="004C453A" w:rsidRDefault="004C453A" w:rsidP="009B144E">
      <w:pPr>
        <w:spacing w:after="0" w:line="240" w:lineRule="auto"/>
      </w:pPr>
      <w:r>
        <w:separator/>
      </w:r>
    </w:p>
  </w:footnote>
  <w:footnote w:type="continuationSeparator" w:id="0">
    <w:p w14:paraId="0E6B182C" w14:textId="77777777" w:rsidR="004C453A" w:rsidRDefault="004C453A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0D5C" w14:textId="77777777" w:rsidR="00AE6641" w:rsidRDefault="00AE66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1967" w14:textId="77777777" w:rsidR="00AE6641" w:rsidRDefault="00AE66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0E25" w14:textId="77777777" w:rsidR="004F5473" w:rsidRPr="009267FE" w:rsidRDefault="004F5473" w:rsidP="004F5473">
    <w:pPr>
      <w:pStyle w:val="Nagwek"/>
      <w:jc w:val="center"/>
      <w:rPr>
        <w:lang w:val="en-US"/>
      </w:rPr>
    </w:pPr>
    <w:bookmarkStart w:id="7" w:name="_Hlk133569826"/>
    <w:r w:rsidRPr="009267FE">
      <w:rPr>
        <w:lang w:val="en-US"/>
      </w:rPr>
      <w:t>Publishing review for</w:t>
    </w:r>
  </w:p>
  <w:p w14:paraId="23F04B41" w14:textId="77777777" w:rsidR="004F5473" w:rsidRPr="009267FE" w:rsidRDefault="004F5473" w:rsidP="004F5473">
    <w:pPr>
      <w:pStyle w:val="Nagwek"/>
      <w:jc w:val="center"/>
      <w:rPr>
        <w:iCs/>
        <w:sz w:val="28"/>
        <w:szCs w:val="28"/>
        <w:lang w:val="en-US"/>
      </w:rPr>
    </w:pPr>
    <w:r w:rsidRPr="009267FE">
      <w:rPr>
        <w:i/>
        <w:sz w:val="28"/>
        <w:szCs w:val="28"/>
        <w:lang w:val="en-US"/>
      </w:rPr>
      <w:t>Studia Philosophiae Christianae</w:t>
    </w:r>
    <w:r>
      <w:rPr>
        <w:i/>
        <w:sz w:val="28"/>
        <w:szCs w:val="28"/>
        <w:lang w:val="en-US"/>
      </w:rPr>
      <w:t xml:space="preserve"> </w:t>
    </w:r>
    <w:r w:rsidRPr="009267FE">
      <w:rPr>
        <w:iCs/>
        <w:sz w:val="28"/>
        <w:szCs w:val="28"/>
        <w:lang w:val="en-US"/>
      </w:rPr>
      <w:t>(</w:t>
    </w:r>
    <w:proofErr w:type="spellStart"/>
    <w:r w:rsidRPr="009267FE">
      <w:rPr>
        <w:iCs/>
        <w:sz w:val="28"/>
        <w:szCs w:val="28"/>
        <w:lang w:val="en-US"/>
      </w:rPr>
      <w:t>SPCh</w:t>
    </w:r>
    <w:proofErr w:type="spellEnd"/>
    <w:r w:rsidRPr="009267FE">
      <w:rPr>
        <w:iCs/>
        <w:sz w:val="28"/>
        <w:szCs w:val="28"/>
        <w:lang w:val="en-US"/>
      </w:rPr>
      <w:t>)</w:t>
    </w:r>
  </w:p>
  <w:p w14:paraId="0857DFEC" w14:textId="5483BDBA" w:rsidR="007745F1" w:rsidRPr="007745F1" w:rsidRDefault="004F5473" w:rsidP="004F5473">
    <w:pPr>
      <w:pStyle w:val="Nagwek"/>
      <w:jc w:val="center"/>
      <w:rPr>
        <w:sz w:val="24"/>
        <w:szCs w:val="24"/>
      </w:rPr>
    </w:pPr>
    <w:r w:rsidRPr="00A433A2">
      <w:rPr>
        <w:sz w:val="24"/>
        <w:szCs w:val="24"/>
        <w:lang w:val="en-US"/>
      </w:rPr>
      <w:t>Institute of Philosophy CSWU i</w:t>
    </w:r>
    <w:r>
      <w:rPr>
        <w:sz w:val="24"/>
        <w:szCs w:val="24"/>
        <w:lang w:val="en-US"/>
      </w:rPr>
      <w:t>n Warsaw</w:t>
    </w:r>
    <w:bookmarkEnd w:id="7"/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AE6641">
    <w:pPr>
      <w:pStyle w:val="Nagwek"/>
      <w:pBdr>
        <w:bottom w:val="single" w:sz="12" w:space="1" w:color="auto"/>
      </w:pBdr>
      <w:tabs>
        <w:tab w:val="clear" w:pos="9072"/>
      </w:tabs>
      <w:ind w:right="-426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3EA59C30" w:rsidR="007745F1" w:rsidRPr="0081151E" w:rsidRDefault="0081151E" w:rsidP="00AE6641">
    <w:pPr>
      <w:pStyle w:val="Nagwek"/>
      <w:tabs>
        <w:tab w:val="clear" w:pos="9072"/>
      </w:tabs>
      <w:rPr>
        <w:lang w:val="en-US"/>
      </w:rPr>
    </w:pPr>
    <w:r w:rsidRPr="0081151E">
      <w:rPr>
        <w:lang w:val="en-US"/>
      </w:rPr>
      <w:t>Dat</w:t>
    </w:r>
    <w:r w:rsidR="004F5473">
      <w:rPr>
        <w:lang w:val="en-US"/>
      </w:rPr>
      <w:t>e</w:t>
    </w:r>
    <w:r w:rsidRPr="0081151E">
      <w:rPr>
        <w:lang w:val="en-US"/>
      </w:rPr>
      <w:t>: dd-mm-</w:t>
    </w:r>
    <w:proofErr w:type="spellStart"/>
    <w:r w:rsidR="005164EA">
      <w:rPr>
        <w:lang w:val="en-US"/>
      </w:rPr>
      <w:t>yyyy</w:t>
    </w:r>
    <w:proofErr w:type="spellEnd"/>
    <w:r w:rsidRPr="0081151E">
      <w:rPr>
        <w:lang w:val="en-US"/>
      </w:rPr>
      <w:t xml:space="preserve">  / </w:t>
    </w:r>
    <w:r>
      <w:rPr>
        <w:lang w:val="en-US"/>
      </w:rPr>
      <w:t>N</w:t>
    </w:r>
    <w:r w:rsidR="005164EA">
      <w:rPr>
        <w:lang w:val="en-US"/>
      </w:rPr>
      <w:t>o.</w:t>
    </w:r>
    <w:r>
      <w:rPr>
        <w:lang w:val="en-US"/>
      </w:rPr>
      <w:t xml:space="preserve">: </w:t>
    </w:r>
    <w:proofErr w:type="spellStart"/>
    <w:r w:rsidR="005164EA">
      <w:rPr>
        <w:lang w:val="en-US"/>
      </w:rPr>
      <w:t>yyyy</w:t>
    </w:r>
    <w:proofErr w:type="spellEnd"/>
    <w:r>
      <w:rPr>
        <w:lang w:val="en-US"/>
      </w:rPr>
      <w:t>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032755">
    <w:abstractNumId w:val="1"/>
  </w:num>
  <w:num w:numId="2" w16cid:durableId="406879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a2NDEwMjMytjRV0lEKTi0uzszPAykwqgUA+KT4NywAAAA="/>
  </w:docVars>
  <w:rsids>
    <w:rsidRoot w:val="009B144E"/>
    <w:rsid w:val="00013881"/>
    <w:rsid w:val="000C33FB"/>
    <w:rsid w:val="0013308C"/>
    <w:rsid w:val="0015586E"/>
    <w:rsid w:val="001604E2"/>
    <w:rsid w:val="001D6992"/>
    <w:rsid w:val="002249FC"/>
    <w:rsid w:val="00236807"/>
    <w:rsid w:val="00255C31"/>
    <w:rsid w:val="00341D39"/>
    <w:rsid w:val="003679BC"/>
    <w:rsid w:val="003B44A8"/>
    <w:rsid w:val="003F42B5"/>
    <w:rsid w:val="00431938"/>
    <w:rsid w:val="00433059"/>
    <w:rsid w:val="004C453A"/>
    <w:rsid w:val="004E3544"/>
    <w:rsid w:val="004F5473"/>
    <w:rsid w:val="00503949"/>
    <w:rsid w:val="00505E6A"/>
    <w:rsid w:val="005164EA"/>
    <w:rsid w:val="005911FE"/>
    <w:rsid w:val="005E0F7E"/>
    <w:rsid w:val="005E7B01"/>
    <w:rsid w:val="00626F7D"/>
    <w:rsid w:val="00655040"/>
    <w:rsid w:val="00673359"/>
    <w:rsid w:val="006B62ED"/>
    <w:rsid w:val="006E3D18"/>
    <w:rsid w:val="00714C71"/>
    <w:rsid w:val="00723F6D"/>
    <w:rsid w:val="007640E9"/>
    <w:rsid w:val="007745F1"/>
    <w:rsid w:val="00780B3B"/>
    <w:rsid w:val="007A72C2"/>
    <w:rsid w:val="0081151E"/>
    <w:rsid w:val="00827A9D"/>
    <w:rsid w:val="00865981"/>
    <w:rsid w:val="008763F0"/>
    <w:rsid w:val="008A2A75"/>
    <w:rsid w:val="0098379C"/>
    <w:rsid w:val="009B144E"/>
    <w:rsid w:val="009C7265"/>
    <w:rsid w:val="009E732F"/>
    <w:rsid w:val="009E7E62"/>
    <w:rsid w:val="00A01AFE"/>
    <w:rsid w:val="00A711EF"/>
    <w:rsid w:val="00AE6641"/>
    <w:rsid w:val="00BE4A7D"/>
    <w:rsid w:val="00C27A68"/>
    <w:rsid w:val="00C474AC"/>
    <w:rsid w:val="00CE7813"/>
    <w:rsid w:val="00CE7E60"/>
    <w:rsid w:val="00D0000D"/>
    <w:rsid w:val="00DB0E56"/>
    <w:rsid w:val="00E0079E"/>
    <w:rsid w:val="00E21F36"/>
    <w:rsid w:val="00E80CFB"/>
    <w:rsid w:val="00E842D8"/>
    <w:rsid w:val="00EF0655"/>
    <w:rsid w:val="00FF4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5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3</cp:revision>
  <dcterms:created xsi:type="dcterms:W3CDTF">2023-04-28T08:10:00Z</dcterms:created>
  <dcterms:modified xsi:type="dcterms:W3CDTF">2023-04-28T08:24:00Z</dcterms:modified>
</cp:coreProperties>
</file>